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D8399D" w14:textId="376C20D4" w:rsidR="00DA56B6" w:rsidRDefault="00DA56B6" w:rsidP="00DA56B6">
      <w:pPr>
        <w:ind w:firstLine="3402"/>
        <w:rPr>
          <w:rFonts w:eastAsia="Arial"/>
          <w:b/>
          <w:lang w:val="es-AR" w:eastAsia="es-AR"/>
        </w:rPr>
      </w:pPr>
      <w:r w:rsidRPr="00DA56B6">
        <w:rPr>
          <w:rFonts w:eastAsia="Arial"/>
          <w:b/>
          <w:lang w:val="es-AR" w:eastAsia="es-AR"/>
        </w:rPr>
        <w:t>REGISTRADO BAJO CDCIC-341/24</w:t>
      </w:r>
    </w:p>
    <w:p w14:paraId="4A343916" w14:textId="77777777" w:rsidR="00DA56B6" w:rsidRDefault="00DA56B6" w:rsidP="00DA56B6">
      <w:pPr>
        <w:ind w:firstLine="3402"/>
        <w:rPr>
          <w:rFonts w:eastAsia="Arial"/>
          <w:b/>
          <w:lang w:val="es-AR" w:eastAsia="es-AR"/>
        </w:rPr>
      </w:pPr>
    </w:p>
    <w:p w14:paraId="736A9784" w14:textId="52A55C71" w:rsidR="00DA56B6" w:rsidRPr="00DA56B6" w:rsidRDefault="00DA56B6" w:rsidP="00DA56B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Corresponde al Expe. N° 4165/24</w:t>
      </w:r>
    </w:p>
    <w:p w14:paraId="5B43A64D" w14:textId="637B4298" w:rsidR="00DA56B6" w:rsidRPr="00DA56B6" w:rsidRDefault="00DA56B6" w:rsidP="00DA56B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26 de diciembre de 2024</w:t>
      </w:r>
      <w:bookmarkStart w:id="0" w:name="_GoBack"/>
      <w:bookmarkEnd w:id="0"/>
      <w:r w:rsidRPr="00DA56B6">
        <w:rPr>
          <w:rFonts w:eastAsia="Arial"/>
          <w:b/>
          <w:lang w:val="es-AR" w:eastAsia="es-AR"/>
        </w:rPr>
        <w:t xml:space="preserve">     </w:t>
      </w:r>
    </w:p>
    <w:p w14:paraId="4D4FC1D9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7CC6E90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 xml:space="preserve">VISTO: </w:t>
      </w:r>
    </w:p>
    <w:p w14:paraId="48BA3DCA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lang w:val="es-AR" w:eastAsia="es-AR"/>
        </w:rPr>
        <w:t xml:space="preserve">                 El llamado a concurso sustanciado por el Departamento de Ciencias e Ingeniería de la Computación para cubrir un cargo de Ayudante de Docencia “B”, en el Área: II, Disciplina: Teoría de Ciencias de la Computación, Asignatura: “Teoría de la Computabilidad” (Res. 272/24* Expe. 3349/24); y</w:t>
      </w:r>
    </w:p>
    <w:p w14:paraId="2BE1400E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7B633279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 xml:space="preserve">CONSIDERANDO: </w:t>
      </w:r>
    </w:p>
    <w:p w14:paraId="2794408C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lang w:val="es-AR" w:eastAsia="es-AR"/>
        </w:rPr>
        <w:t xml:space="preserve">                 Que el cargo motivo de las presentes actuaciones se encuentra vacante por vencimiento de prórroga de designación del Sr. Matías I. Ríos (Leg. 15318 * Cargo de planta 27027289); </w:t>
      </w:r>
    </w:p>
    <w:p w14:paraId="7D7D069C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lang w:val="es-AR" w:eastAsia="es-AR"/>
        </w:rPr>
        <w:t xml:space="preserve">                 Que la tramitación de las presentes actuaciones se ajustó al Reglamento de Concursos de Ayudantes “B” (resolución CSU-624/24); </w:t>
      </w:r>
    </w:p>
    <w:p w14:paraId="40738103" w14:textId="77777777" w:rsidR="00DA56B6" w:rsidRPr="00DA56B6" w:rsidRDefault="00DA56B6" w:rsidP="00DA56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ind w:firstLine="851"/>
        <w:jc w:val="both"/>
        <w:rPr>
          <w:snapToGrid w:val="0"/>
          <w:szCs w:val="20"/>
          <w:lang w:val="es-ES_tradnl" w:eastAsia="es-ES"/>
        </w:rPr>
      </w:pPr>
      <w:r w:rsidRPr="00DA56B6">
        <w:rPr>
          <w:rFonts w:eastAsia="Arial"/>
          <w:lang w:val="es-AR" w:eastAsia="es-AR"/>
        </w:rPr>
        <w:t xml:space="preserve">   </w:t>
      </w:r>
      <w:r w:rsidRPr="00DA56B6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Tomás Rueda; </w:t>
      </w:r>
    </w:p>
    <w:p w14:paraId="2A293120" w14:textId="77777777" w:rsidR="00DA56B6" w:rsidRPr="00DA56B6" w:rsidRDefault="00DA56B6" w:rsidP="00DA56B6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  <w:r w:rsidRPr="00DA56B6">
        <w:rPr>
          <w:rFonts w:eastAsia="Arial" w:cs="Arial"/>
          <w:lang w:val="es-AR" w:eastAsia="es-ES"/>
        </w:rPr>
        <w:t>Que el Consejo Departamental aprobó por unanimidad, en su reunión de fecha 26 de diciembre de 2024, dicha designación;</w:t>
      </w:r>
    </w:p>
    <w:p w14:paraId="094E54B9" w14:textId="77777777" w:rsidR="00DA56B6" w:rsidRPr="00DA56B6" w:rsidRDefault="00DA56B6" w:rsidP="00DA56B6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</w:p>
    <w:p w14:paraId="1D14E43F" w14:textId="77777777" w:rsidR="00DA56B6" w:rsidRPr="00DA56B6" w:rsidRDefault="00DA56B6" w:rsidP="00DA56B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 xml:space="preserve">POR ELLO, </w:t>
      </w:r>
    </w:p>
    <w:p w14:paraId="458510B7" w14:textId="77777777" w:rsidR="00DA56B6" w:rsidRPr="00DA56B6" w:rsidRDefault="00DA56B6" w:rsidP="00DA56B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CDF0F6E" w14:textId="77777777" w:rsidR="00DA56B6" w:rsidRPr="00DA56B6" w:rsidRDefault="00DA56B6" w:rsidP="00DA56B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RESUELVE:</w:t>
      </w:r>
    </w:p>
    <w:p w14:paraId="345FA55C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ARTICULO 1º:</w:t>
      </w:r>
      <w:r w:rsidRPr="00DA56B6">
        <w:rPr>
          <w:rFonts w:eastAsia="Arial"/>
          <w:lang w:val="es-AR" w:eastAsia="es-AR"/>
        </w:rPr>
        <w:t xml:space="preserve"> Designar al </w:t>
      </w:r>
      <w:r w:rsidRPr="00DA56B6">
        <w:rPr>
          <w:rFonts w:eastAsia="Arial"/>
          <w:b/>
          <w:lang w:val="es-AR" w:eastAsia="es-AR"/>
        </w:rPr>
        <w:t>Sr. Tomás RUEDA</w:t>
      </w:r>
      <w:r w:rsidRPr="00DA56B6">
        <w:rPr>
          <w:rFonts w:eastAsia="Arial"/>
          <w:lang w:val="es-AR" w:eastAsia="es-AR"/>
        </w:rPr>
        <w:t xml:space="preserve"> </w:t>
      </w:r>
      <w:r w:rsidRPr="00DA56B6">
        <w:rPr>
          <w:rFonts w:eastAsia="Arial"/>
          <w:b/>
          <w:lang w:val="es-AR" w:eastAsia="es-AR"/>
        </w:rPr>
        <w:t>(DNI: 45.357.883*Cargo de Planta 27027289)</w:t>
      </w:r>
      <w:r w:rsidRPr="00DA56B6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DA56B6">
        <w:rPr>
          <w:rFonts w:eastAsia="Arial"/>
          <w:b/>
          <w:lang w:val="es-AR" w:eastAsia="es-AR"/>
        </w:rPr>
        <w:t>“Teoría de la Computabilidad” (Cód. 7949)</w:t>
      </w:r>
      <w:r w:rsidRPr="00DA56B6">
        <w:rPr>
          <w:rFonts w:eastAsia="Arial"/>
          <w:lang w:val="es-AR" w:eastAsia="es-AR"/>
        </w:rPr>
        <w:t xml:space="preserve">, en el Departamento de Ciencias e Ingeniería de la Computación, a partir de la efectiva toma de posesión del cargo y por el término de un (01) año. </w:t>
      </w:r>
    </w:p>
    <w:p w14:paraId="6543CB86" w14:textId="2A55E180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ARTICULO 2º:</w:t>
      </w:r>
      <w:r w:rsidRPr="00DA56B6">
        <w:rPr>
          <w:rFonts w:eastAsia="Arial"/>
          <w:lang w:val="es-AR" w:eastAsia="es-AR"/>
        </w:rPr>
        <w:t xml:space="preserve"> Extender las funciones del Sr. Rueda a la asignatura </w:t>
      </w:r>
      <w:r w:rsidRPr="00DA56B6">
        <w:rPr>
          <w:rFonts w:eastAsia="Arial"/>
          <w:b/>
          <w:lang w:val="es-AR" w:eastAsia="es-AR"/>
        </w:rPr>
        <w:t>'Lenguajes Formales y Autómatas' (Cód. 7791)</w:t>
      </w:r>
      <w:r w:rsidRPr="00DA56B6">
        <w:rPr>
          <w:rFonts w:eastAsia="Arial"/>
          <w:lang w:val="es-AR" w:eastAsia="es-AR"/>
        </w:rPr>
        <w:t xml:space="preserve"> a partir de la efectiva toma de posesión del cargo y por el término de un (01) año. </w:t>
      </w:r>
    </w:p>
    <w:p w14:paraId="07E2745F" w14:textId="77777777" w:rsidR="00DA56B6" w:rsidRDefault="00DA56B6" w:rsidP="00DA56B6">
      <w:pPr>
        <w:spacing w:after="160" w:line="259" w:lineRule="auto"/>
        <w:jc w:val="both"/>
        <w:rPr>
          <w:rFonts w:eastAsia="Arial"/>
          <w:lang w:val="es-AR" w:eastAsia="es-AR"/>
        </w:rPr>
      </w:pPr>
      <w:r w:rsidRPr="00DA56B6">
        <w:rPr>
          <w:rFonts w:eastAsia="Arial"/>
          <w:b/>
          <w:lang w:val="es-AR" w:eastAsia="es-AR"/>
        </w:rPr>
        <w:lastRenderedPageBreak/>
        <w:t xml:space="preserve">ARTICULO 3°: </w:t>
      </w:r>
      <w:r w:rsidRPr="00DA56B6">
        <w:rPr>
          <w:rFonts w:eastAsia="Arial"/>
          <w:lang w:val="es-AR" w:eastAsia="es-AR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61CC6CB9" w14:textId="200498B0" w:rsidR="00DA56B6" w:rsidRPr="00DA56B6" w:rsidRDefault="00DA56B6" w:rsidP="00DA56B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A56B6">
        <w:rPr>
          <w:rFonts w:eastAsia="Arial"/>
          <w:b/>
          <w:lang w:val="es-AR" w:eastAsia="es-AR"/>
        </w:rPr>
        <w:t>///CDCIC-341/24</w:t>
      </w:r>
    </w:p>
    <w:p w14:paraId="74E3C80A" w14:textId="159720A7" w:rsidR="00DA56B6" w:rsidRPr="00DA56B6" w:rsidRDefault="00DA56B6" w:rsidP="00DA56B6">
      <w:pPr>
        <w:spacing w:after="160" w:line="259" w:lineRule="auto"/>
        <w:jc w:val="both"/>
        <w:rPr>
          <w:rFonts w:eastAsia="Arial"/>
          <w:lang w:val="es-AR" w:eastAsia="es-AR"/>
        </w:rPr>
      </w:pPr>
      <w:r w:rsidRPr="00DA56B6">
        <w:rPr>
          <w:rFonts w:eastAsia="Arial"/>
          <w:lang w:val="es-AR" w:eastAsia="es-AR"/>
        </w:rPr>
        <w:t xml:space="preserve">no ser esto posible, se le asignarán funciones en otras asignaturas según las necesidades de la Unidad Académica en cada </w:t>
      </w:r>
      <w:proofErr w:type="gramStart"/>
      <w:r w:rsidRPr="00DA56B6">
        <w:rPr>
          <w:rFonts w:eastAsia="Arial"/>
          <w:lang w:val="es-AR" w:eastAsia="es-AR"/>
        </w:rPr>
        <w:t>cuatrimestre.-</w:t>
      </w:r>
      <w:proofErr w:type="gramEnd"/>
      <w:r w:rsidRPr="00DA56B6">
        <w:rPr>
          <w:rFonts w:eastAsia="Arial"/>
          <w:lang w:val="es-AR" w:eastAsia="es-AR"/>
        </w:rPr>
        <w:t xml:space="preserve"> </w:t>
      </w:r>
    </w:p>
    <w:p w14:paraId="617E2B35" w14:textId="77777777" w:rsidR="00DA56B6" w:rsidRPr="00DA56B6" w:rsidRDefault="00DA56B6" w:rsidP="00DA56B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A56B6">
        <w:rPr>
          <w:rFonts w:eastAsia="Arial"/>
          <w:b/>
          <w:lang w:val="es-AR" w:eastAsia="es-AR"/>
        </w:rPr>
        <w:t>ARTICULO 4º:</w:t>
      </w:r>
      <w:r w:rsidRPr="00DA56B6">
        <w:rPr>
          <w:rFonts w:eastAsia="Arial"/>
          <w:lang w:val="es-AR" w:eastAsia="es-AR"/>
        </w:rPr>
        <w:t xml:space="preserve"> Regístrese; comuníquese; pase a la Dirección General de Personal para su conocimiento y efectos pertinentes; cumplido, </w:t>
      </w:r>
      <w:proofErr w:type="gramStart"/>
      <w:r w:rsidRPr="00DA56B6">
        <w:rPr>
          <w:rFonts w:eastAsia="Arial"/>
          <w:lang w:val="es-AR" w:eastAsia="es-AR"/>
        </w:rPr>
        <w:t>archívese.---------------------------------------------</w:t>
      </w:r>
      <w:proofErr w:type="gramEnd"/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DA56B6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DB3373" w14:textId="77777777" w:rsidR="007C3542" w:rsidRDefault="007C3542">
      <w:r>
        <w:separator/>
      </w:r>
    </w:p>
  </w:endnote>
  <w:endnote w:type="continuationSeparator" w:id="0">
    <w:p w14:paraId="1485C98A" w14:textId="77777777" w:rsidR="007C3542" w:rsidRDefault="007C35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DB9A7E" w14:textId="77777777" w:rsidR="007C3542" w:rsidRDefault="007C3542">
      <w:r>
        <w:separator/>
      </w:r>
    </w:p>
  </w:footnote>
  <w:footnote w:type="continuationSeparator" w:id="0">
    <w:p w14:paraId="0814FFFE" w14:textId="77777777" w:rsidR="007C3542" w:rsidRDefault="007C35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C3542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56B6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1-02T14:44:00Z</dcterms:created>
  <dcterms:modified xsi:type="dcterms:W3CDTF">2025-01-02T14:44:00Z</dcterms:modified>
</cp:coreProperties>
</file>